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b55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7106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28:22Z</dcterms:created>
  <dcterms:modified xsi:type="dcterms:W3CDTF">2018-02-12T07:28:22Z</dcterms:modified>
</cp:coreProperties>
</file>